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E4E43" w14:textId="2A6525B2" w:rsidR="005C3C44" w:rsidRPr="005C3C44" w:rsidRDefault="005C3C44" w:rsidP="005C3C44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6740FF">
        <w:rPr>
          <w:b/>
          <w:bCs/>
          <w:sz w:val="36"/>
          <w:szCs w:val="36"/>
        </w:rPr>
        <w:t>17</w:t>
      </w:r>
    </w:p>
    <w:p w14:paraId="53BA527A" w14:textId="4130861B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 w:rsidR="00697D53">
        <w:rPr>
          <w:sz w:val="26"/>
          <w:szCs w:val="26"/>
        </w:rPr>
        <w:t>Client</w:t>
      </w:r>
      <w:proofErr w:type="spellEnd"/>
      <w:r w:rsidR="002F77DF">
        <w:rPr>
          <w:sz w:val="26"/>
          <w:szCs w:val="26"/>
        </w:rPr>
        <w:t xml:space="preserve"> &amp; </w:t>
      </w:r>
      <w:proofErr w:type="spellStart"/>
      <w:r w:rsidR="002F77DF">
        <w:rPr>
          <w:sz w:val="26"/>
          <w:szCs w:val="26"/>
        </w:rPr>
        <w:t>VirtuCardsHost</w:t>
      </w:r>
      <w:proofErr w:type="spellEnd"/>
    </w:p>
    <w:p w14:paraId="71B96EBF" w14:textId="1249133C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Test</w:t>
      </w:r>
      <w:r w:rsidR="00427919">
        <w:rPr>
          <w:sz w:val="26"/>
          <w:szCs w:val="26"/>
        </w:rPr>
        <w:t>s</w:t>
      </w:r>
      <w:r w:rsidRPr="009F6166">
        <w:rPr>
          <w:sz w:val="26"/>
          <w:szCs w:val="26"/>
        </w:rPr>
        <w:t xml:space="preserve"> that the </w:t>
      </w:r>
      <w:r w:rsidR="00684C22">
        <w:rPr>
          <w:sz w:val="26"/>
          <w:szCs w:val="26"/>
        </w:rPr>
        <w:t>username and player name can be changed</w:t>
      </w:r>
    </w:p>
    <w:p w14:paraId="0C48C8E3" w14:textId="692DA109" w:rsidR="002535DC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3</w:t>
      </w:r>
    </w:p>
    <w:p w14:paraId="2ADFF468" w14:textId="06A1CDCD" w:rsidR="00F92B59" w:rsidRDefault="005C3C44" w:rsidP="006740FF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0714F8DD" w14:textId="083C0FF4" w:rsidR="00F92B59" w:rsidRDefault="00F92B59" w:rsidP="00F92B5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6740FF">
        <w:rPr>
          <w:b/>
          <w:bCs/>
          <w:sz w:val="32"/>
          <w:szCs w:val="32"/>
        </w:rPr>
        <w:t>1</w:t>
      </w:r>
    </w:p>
    <w:p w14:paraId="4A9BF00E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B5524A6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6C6BCCCB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7E9C757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35246E4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167686C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5C1C3922" w14:textId="1873998D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5D664E8" w14:textId="2F3AA6F6" w:rsidR="00684C22" w:rsidRDefault="00684C22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823EBF4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047ECE" w14:textId="77777777" w:rsidR="006740FF" w:rsidRDefault="006740FF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1649FAE" w14:textId="7FB9FDE1" w:rsidR="006740FF" w:rsidRDefault="00F92B59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684C22">
        <w:rPr>
          <w:rFonts w:ascii="Arial" w:hAnsi="Arial" w:cs="Arial"/>
          <w:sz w:val="24"/>
          <w:szCs w:val="24"/>
        </w:rPr>
        <w:t xml:space="preserve">There is a screen that displays the profile </w:t>
      </w:r>
      <w:proofErr w:type="gramStart"/>
      <w:r w:rsidR="00684C22">
        <w:rPr>
          <w:rFonts w:ascii="Arial" w:hAnsi="Arial" w:cs="Arial"/>
          <w:sz w:val="24"/>
          <w:szCs w:val="24"/>
        </w:rPr>
        <w:t>information</w:t>
      </w:r>
      <w:proofErr w:type="gramEnd"/>
    </w:p>
    <w:p w14:paraId="0693D96E" w14:textId="6C3ED730" w:rsidR="004C5B1A" w:rsidRDefault="006740FF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41D22F1E" w14:textId="23D44747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View screen</w:t>
      </w:r>
    </w:p>
    <w:p w14:paraId="57CCA29C" w14:textId="5323A1D0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sz w:val="24"/>
          <w:szCs w:val="24"/>
        </w:rPr>
        <w:drawing>
          <wp:inline distT="0" distB="0" distL="0" distR="0" wp14:anchorId="19039CDB" wp14:editId="3AA52D70">
            <wp:extent cx="2457793" cy="498227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49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8F66C" w14:textId="7F88E52A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7FE29209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32096D83" w14:textId="41CC677B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2EBB1960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5AC94919" w14:textId="580D7FD0" w:rsidR="004C5B1A" w:rsidRDefault="004C5B1A" w:rsidP="004C5B1A">
      <w:pPr>
        <w:spacing w:line="256" w:lineRule="auto"/>
        <w:rPr>
          <w:noProof/>
        </w:rPr>
      </w:pPr>
      <w:r w:rsidRPr="00724F1E">
        <w:rPr>
          <w:noProof/>
        </w:rPr>
        <w:t xml:space="preserve"> </w:t>
      </w:r>
    </w:p>
    <w:p w14:paraId="18ED276E" w14:textId="77777777" w:rsidR="004C5B1A" w:rsidRDefault="004C5B1A">
      <w:pPr>
        <w:rPr>
          <w:noProof/>
        </w:rPr>
      </w:pPr>
      <w:r>
        <w:rPr>
          <w:noProof/>
        </w:rPr>
        <w:br w:type="page"/>
      </w:r>
    </w:p>
    <w:p w14:paraId="769E645B" w14:textId="50BDD5FD" w:rsidR="006740FF" w:rsidRDefault="006740FF" w:rsidP="006740F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2</w:t>
      </w:r>
    </w:p>
    <w:p w14:paraId="17AF150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2C57DB0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D7396DD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66F7287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6C89818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23A113F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8B4809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FB51D0E" w14:textId="0804C19F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1663930" w14:textId="70EC7A4A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B1C6A5C" w14:textId="428BB996" w:rsidR="00684C22" w:rsidRP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text into the Input boxes for Name and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62288EE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FE440D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D85794B" w14:textId="2B3830F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 screen that </w:t>
      </w:r>
      <w:r>
        <w:rPr>
          <w:rFonts w:ascii="Arial" w:hAnsi="Arial" w:cs="Arial"/>
          <w:sz w:val="24"/>
          <w:szCs w:val="24"/>
        </w:rPr>
        <w:t>allows</w:t>
      </w:r>
      <w:r>
        <w:rPr>
          <w:rFonts w:ascii="Arial" w:hAnsi="Arial" w:cs="Arial"/>
          <w:sz w:val="24"/>
          <w:szCs w:val="24"/>
        </w:rPr>
        <w:t xml:space="preserve"> the profile information</w:t>
      </w:r>
      <w:r>
        <w:rPr>
          <w:rFonts w:ascii="Arial" w:hAnsi="Arial" w:cs="Arial"/>
          <w:sz w:val="24"/>
          <w:szCs w:val="24"/>
        </w:rPr>
        <w:t xml:space="preserve"> to be </w:t>
      </w:r>
      <w:proofErr w:type="gramStart"/>
      <w:r>
        <w:rPr>
          <w:rFonts w:ascii="Arial" w:hAnsi="Arial" w:cs="Arial"/>
          <w:sz w:val="24"/>
          <w:szCs w:val="24"/>
        </w:rPr>
        <w:t>edited</w:t>
      </w:r>
      <w:proofErr w:type="gramEnd"/>
    </w:p>
    <w:p w14:paraId="25BB3AC4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ACA2C2D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90D6BF3" w14:textId="54060DD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</w:t>
      </w:r>
      <w:r>
        <w:rPr>
          <w:rFonts w:ascii="Arial" w:hAnsi="Arial" w:cs="Arial"/>
          <w:sz w:val="24"/>
          <w:szCs w:val="24"/>
        </w:rPr>
        <w:t xml:space="preserve"> View screen</w:t>
      </w:r>
    </w:p>
    <w:p w14:paraId="074D4B92" w14:textId="778292CA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sz w:val="24"/>
          <w:szCs w:val="24"/>
        </w:rPr>
        <w:drawing>
          <wp:inline distT="0" distB="0" distL="0" distR="0" wp14:anchorId="6746380E" wp14:editId="0BE167DA">
            <wp:extent cx="2495898" cy="4944165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D5D1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476D41F" w14:textId="47FBDA4B" w:rsidR="004C5B1A" w:rsidRDefault="00A838C4" w:rsidP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C9F1073" w14:textId="3BD0ECD1" w:rsidR="00A838C4" w:rsidRDefault="00A838C4" w:rsidP="00A838C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3</w:t>
      </w:r>
    </w:p>
    <w:p w14:paraId="05C36360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3C7FCA5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1A340436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8923CEB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D37F12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62ACFE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1376213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35E41397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9D069F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B7CED1D" w14:textId="470A23B4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er text into the Input boxes for Name and Username</w:t>
      </w:r>
      <w:r>
        <w:rPr>
          <w:rFonts w:ascii="Arial" w:hAnsi="Arial" w:cs="Arial"/>
          <w:sz w:val="24"/>
          <w:szCs w:val="24"/>
        </w:rPr>
        <w:t xml:space="preserve"> for a new username and player name, except the previous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419546C7" w14:textId="4BCB36EA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4E06973C" w14:textId="6B087998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the </w:t>
      </w:r>
      <w:proofErr w:type="gramStart"/>
      <w:r>
        <w:rPr>
          <w:rFonts w:ascii="Arial" w:hAnsi="Arial" w:cs="Arial"/>
          <w:sz w:val="24"/>
          <w:szCs w:val="24"/>
        </w:rPr>
        <w:t>confirmation</w:t>
      </w:r>
      <w:proofErr w:type="gramEnd"/>
    </w:p>
    <w:p w14:paraId="3F2DA7D1" w14:textId="2ABDC52D" w:rsidR="00684C22" w:rsidRP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returning to the Join Game page, press the Profile button on the top left of the screen.</w:t>
      </w:r>
    </w:p>
    <w:p w14:paraId="22A12B9B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12AA6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31F399C" w14:textId="2FC24AE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 xml:space="preserve"> and then a confirmation message is shown indicating the change has been made. The database is updated with the new information.</w:t>
      </w:r>
    </w:p>
    <w:p w14:paraId="19E6029E" w14:textId="77777777" w:rsidR="00684C22" w:rsidRDefault="00A838C4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27FF2E0F" w14:textId="77777777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77DD0B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F14AC5" wp14:editId="3F4EAB3C">
            <wp:extent cx="1478280" cy="297975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89007" cy="300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89BE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fter pressing the submit button</w:t>
      </w:r>
    </w:p>
    <w:p w14:paraId="0AE280D8" w14:textId="3D37F43A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9841785" wp14:editId="7901CB66">
            <wp:extent cx="1478280" cy="293956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87365" cy="29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1DCCA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029EC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2223EDD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6AD273B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6A11DFA" w14:textId="1BC6F646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Information updated on the profile screen</w:t>
      </w:r>
    </w:p>
    <w:p w14:paraId="37A429C9" w14:textId="2542B5E6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38DDDA0" wp14:editId="29EEB625">
            <wp:extent cx="1469469" cy="2849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76052" cy="286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84C" w14:textId="31022496" w:rsidR="00684C22" w:rsidRDefault="00684C22">
      <w:pPr>
        <w:rPr>
          <w:rFonts w:ascii="Arial" w:hAnsi="Arial" w:cs="Arial"/>
          <w:b/>
          <w:bCs/>
          <w:noProof/>
          <w:sz w:val="24"/>
          <w:szCs w:val="24"/>
        </w:rPr>
      </w:pPr>
      <w:r w:rsidRPr="00684C22">
        <w:rPr>
          <w:rFonts w:ascii="Arial" w:hAnsi="Arial" w:cs="Arial"/>
          <w:b/>
          <w:bCs/>
          <w:noProof/>
          <w:sz w:val="24"/>
          <w:szCs w:val="24"/>
        </w:rPr>
        <w:t>Firebase</w:t>
      </w:r>
      <w:r>
        <w:rPr>
          <w:rFonts w:ascii="Arial" w:hAnsi="Arial" w:cs="Arial"/>
          <w:b/>
          <w:bCs/>
          <w:noProof/>
          <w:sz w:val="24"/>
          <w:szCs w:val="24"/>
        </w:rPr>
        <w:t>:</w:t>
      </w:r>
    </w:p>
    <w:p w14:paraId="3A426E07" w14:textId="6E764D5E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rofile information updated in database</w:t>
      </w:r>
    </w:p>
    <w:p w14:paraId="4B82F4FA" w14:textId="11092764" w:rsidR="00684C22" w:rsidRP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38ECDD" wp14:editId="53F292CE">
            <wp:extent cx="5943600" cy="3086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346D" w14:textId="54E4FCB8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br w:type="page"/>
      </w:r>
    </w:p>
    <w:p w14:paraId="4E702A70" w14:textId="23025A49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>
        <w:rPr>
          <w:b/>
          <w:bCs/>
          <w:sz w:val="32"/>
          <w:szCs w:val="32"/>
        </w:rPr>
        <w:t>4</w:t>
      </w:r>
    </w:p>
    <w:p w14:paraId="4018F9BB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9315C1E" w14:textId="551BC208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</w:t>
      </w:r>
      <w:r>
        <w:rPr>
          <w:rFonts w:ascii="Arial" w:hAnsi="Arial" w:cs="Arial"/>
          <w:sz w:val="24"/>
          <w:szCs w:val="24"/>
        </w:rPr>
        <w:t xml:space="preserve">Play </w:t>
      </w:r>
      <w:proofErr w:type="gramStart"/>
      <w:r>
        <w:rPr>
          <w:rFonts w:ascii="Arial" w:hAnsi="Arial" w:cs="Arial"/>
          <w:sz w:val="24"/>
          <w:szCs w:val="24"/>
        </w:rPr>
        <w:t>Anonymously</w:t>
      </w:r>
      <w:r>
        <w:rPr>
          <w:rFonts w:ascii="Arial" w:hAnsi="Arial" w:cs="Arial"/>
          <w:sz w:val="24"/>
          <w:szCs w:val="24"/>
        </w:rPr>
        <w:t>”</w:t>
      </w:r>
      <w:proofErr w:type="gramEnd"/>
    </w:p>
    <w:p w14:paraId="2754BEB8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9256E1C" w14:textId="24EF8181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347E81D" w14:textId="4FD7C15C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OK on the error panel that open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A2003E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437949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90A55C" w14:textId="0F3CD3A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</w:t>
      </w:r>
      <w:r>
        <w:rPr>
          <w:rFonts w:ascii="Arial" w:hAnsi="Arial" w:cs="Arial"/>
          <w:sz w:val="24"/>
          <w:szCs w:val="24"/>
        </w:rPr>
        <w:t xml:space="preserve">n error </w:t>
      </w:r>
      <w:proofErr w:type="gramStart"/>
      <w:r>
        <w:rPr>
          <w:rFonts w:ascii="Arial" w:hAnsi="Arial" w:cs="Arial"/>
          <w:sz w:val="24"/>
          <w:szCs w:val="24"/>
        </w:rPr>
        <w:t>panel</w:t>
      </w:r>
      <w:proofErr w:type="gramEnd"/>
      <w:r>
        <w:rPr>
          <w:rFonts w:ascii="Arial" w:hAnsi="Arial" w:cs="Arial"/>
          <w:sz w:val="24"/>
          <w:szCs w:val="24"/>
        </w:rPr>
        <w:t xml:space="preserve"> and the anonymous user is not allowed to change their profile data.</w:t>
      </w:r>
    </w:p>
    <w:p w14:paraId="2B63D75D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B84868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3FBE7E25" w14:textId="29AC9732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</w:t>
      </w:r>
      <w:r>
        <w:rPr>
          <w:rFonts w:ascii="Arial" w:hAnsi="Arial" w:cs="Arial"/>
          <w:sz w:val="24"/>
          <w:szCs w:val="24"/>
        </w:rPr>
        <w:t xml:space="preserve"> View screen</w:t>
      </w:r>
    </w:p>
    <w:p w14:paraId="5D3121EB" w14:textId="395902BF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sz w:val="24"/>
          <w:szCs w:val="24"/>
        </w:rPr>
        <w:drawing>
          <wp:inline distT="0" distB="0" distL="0" distR="0" wp14:anchorId="50E07BCF" wp14:editId="740D328B">
            <wp:extent cx="1706880" cy="3349105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0185" cy="335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B23CB" w14:textId="5EDC68C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pressing the Edit button</w:t>
      </w:r>
    </w:p>
    <w:p w14:paraId="48ABD6DB" w14:textId="35C86AE4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sz w:val="24"/>
          <w:szCs w:val="24"/>
        </w:rPr>
        <w:drawing>
          <wp:inline distT="0" distB="0" distL="0" distR="0" wp14:anchorId="64B98551" wp14:editId="23BCAC2C">
            <wp:extent cx="1920240" cy="3855422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8410" cy="389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7DDA6" w14:textId="1B832ED8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>
        <w:rPr>
          <w:b/>
          <w:bCs/>
          <w:sz w:val="32"/>
          <w:szCs w:val="32"/>
        </w:rPr>
        <w:t>5</w:t>
      </w:r>
    </w:p>
    <w:p w14:paraId="5C774C2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7B0D4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05E8254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5EA4106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6CD5A2B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3F091F67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5C068EF4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2A70C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5DAA4AC2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902D030" w14:textId="78527EF5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</w:rPr>
        <w:t xml:space="preserve">any string </w:t>
      </w:r>
      <w:r>
        <w:rPr>
          <w:rFonts w:ascii="Arial" w:hAnsi="Arial" w:cs="Arial"/>
          <w:sz w:val="24"/>
          <w:szCs w:val="24"/>
        </w:rPr>
        <w:t>into the Input box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Name and </w:t>
      </w:r>
      <w:r>
        <w:rPr>
          <w:rFonts w:ascii="Arial" w:hAnsi="Arial" w:cs="Arial"/>
          <w:sz w:val="24"/>
          <w:szCs w:val="24"/>
        </w:rPr>
        <w:t xml:space="preserve">enter “billgates34” in the Input box for </w:t>
      </w:r>
      <w:r>
        <w:rPr>
          <w:rFonts w:ascii="Arial" w:hAnsi="Arial" w:cs="Arial"/>
          <w:sz w:val="24"/>
          <w:szCs w:val="24"/>
        </w:rPr>
        <w:t>Username</w:t>
      </w:r>
      <w:r>
        <w:rPr>
          <w:rFonts w:ascii="Arial" w:hAnsi="Arial" w:cs="Arial"/>
          <w:sz w:val="24"/>
          <w:szCs w:val="24"/>
        </w:rPr>
        <w:t>.</w:t>
      </w:r>
      <w:r w:rsidR="00754DBE">
        <w:rPr>
          <w:rFonts w:ascii="Arial" w:hAnsi="Arial" w:cs="Arial"/>
          <w:sz w:val="24"/>
          <w:szCs w:val="24"/>
        </w:rPr>
        <w:t xml:space="preserve"> (existing username)</w:t>
      </w:r>
    </w:p>
    <w:p w14:paraId="2BF9BEDE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7E125CAE" w14:textId="5C8F3A45" w:rsidR="00684C22" w:rsidRP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</w:t>
      </w:r>
      <w:r>
        <w:rPr>
          <w:rFonts w:ascii="Arial" w:hAnsi="Arial" w:cs="Arial"/>
          <w:sz w:val="24"/>
          <w:szCs w:val="24"/>
        </w:rPr>
        <w:t xml:space="preserve">error panel that pop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17A8C4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5410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7BDE2A" w14:textId="3CE5C022" w:rsidR="00754DBE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>. An error message is shown indicating that the username already exists.</w:t>
      </w:r>
    </w:p>
    <w:p w14:paraId="55089D96" w14:textId="77777777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BBB2A34" w14:textId="77777777" w:rsidR="00754DBE" w:rsidRDefault="00754DBE" w:rsidP="00754DBE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64F0AC5" w14:textId="451DEC5F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</w:t>
      </w:r>
      <w:r>
        <w:rPr>
          <w:rFonts w:ascii="Arial" w:hAnsi="Arial" w:cs="Arial"/>
          <w:sz w:val="24"/>
          <w:szCs w:val="24"/>
        </w:rPr>
        <w:t xml:space="preserve"> View screen</w:t>
      </w:r>
    </w:p>
    <w:p w14:paraId="2801CA8F" w14:textId="0C10F12F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4238A40D" wp14:editId="6186D11B">
            <wp:extent cx="1636520" cy="322326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3777" cy="323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5751" w14:textId="67E5A816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rror panel shown due to existing username being </w:t>
      </w:r>
      <w:proofErr w:type="gramStart"/>
      <w:r>
        <w:rPr>
          <w:rFonts w:ascii="Arial" w:hAnsi="Arial" w:cs="Arial"/>
          <w:sz w:val="24"/>
          <w:szCs w:val="24"/>
        </w:rPr>
        <w:t>used</w:t>
      </w:r>
      <w:proofErr w:type="gramEnd"/>
    </w:p>
    <w:p w14:paraId="706E4BF3" w14:textId="2330D8D9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23FBCAAF" wp14:editId="328FF8EA">
            <wp:extent cx="1684020" cy="336151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92040" cy="337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87289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ECBF78D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F1BE9D1" w14:textId="747EC802" w:rsidR="00684C22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5FECF879" w14:textId="75B0909E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hanges made in the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</w:p>
    <w:p w14:paraId="11A8EA6C" w14:textId="5E0012F4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43E404F7" wp14:editId="4BE5794C">
            <wp:extent cx="5943600" cy="30549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303E" w14:textId="311C17E8" w:rsidR="00684C22" w:rsidRPr="00684C22" w:rsidRDefault="00684C22" w:rsidP="00684C22">
      <w:pPr>
        <w:spacing w:line="256" w:lineRule="auto"/>
        <w:rPr>
          <w:rFonts w:ascii="Arial" w:hAnsi="Arial" w:cs="Arial"/>
          <w:sz w:val="24"/>
          <w:szCs w:val="24"/>
        </w:rPr>
      </w:pPr>
    </w:p>
    <w:p w14:paraId="3819B211" w14:textId="77777777" w:rsidR="00036135" w:rsidRPr="004C5B1A" w:rsidRDefault="00036135" w:rsidP="00684C22">
      <w:pPr>
        <w:rPr>
          <w:rFonts w:ascii="Arial" w:hAnsi="Arial" w:cs="Arial"/>
          <w:b/>
          <w:bCs/>
          <w:sz w:val="24"/>
          <w:szCs w:val="24"/>
        </w:rPr>
      </w:pPr>
    </w:p>
    <w:p w14:paraId="0B2006A1" w14:textId="0599F407" w:rsidR="00036135" w:rsidRDefault="00036135" w:rsidP="00036135">
      <w:pPr>
        <w:rPr>
          <w:rFonts w:ascii="Arial" w:hAnsi="Arial" w:cs="Arial"/>
          <w:sz w:val="24"/>
          <w:szCs w:val="24"/>
        </w:rPr>
      </w:pPr>
      <w:r w:rsidRPr="00036135">
        <w:t xml:space="preserve"> </w:t>
      </w:r>
    </w:p>
    <w:p w14:paraId="66AAF779" w14:textId="3483A777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39BC459E" w14:textId="6676B5BA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73268173" w14:textId="274113A9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069C100B" w14:textId="47CAE536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388210A" w14:textId="77777777" w:rsidR="00754DBE" w:rsidRDefault="00754DBE" w:rsidP="00754DBE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5</w:t>
      </w:r>
    </w:p>
    <w:p w14:paraId="6868338E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08EADE6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7CB205D3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4967579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2B259812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C47C0B5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47B8B53F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140E1565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B577F8E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6C56FCE" w14:textId="123F0A0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enter any strings into the Input Boxes for Name and Username</w:t>
      </w:r>
    </w:p>
    <w:p w14:paraId="3F5F308A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41D5FDE4" w14:textId="77777777" w:rsidR="00754DBE" w:rsidRPr="00684C22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error panel that pop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4979F2E9" w14:textId="77777777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68C1BD" w14:textId="77777777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BDD5B7B" w14:textId="4F461E74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An error message is shown indicating </w:t>
      </w:r>
      <w:r>
        <w:rPr>
          <w:rFonts w:ascii="Arial" w:hAnsi="Arial" w:cs="Arial"/>
          <w:sz w:val="24"/>
          <w:szCs w:val="24"/>
        </w:rPr>
        <w:t>that both fields are empty.</w:t>
      </w:r>
    </w:p>
    <w:p w14:paraId="500B1A1D" w14:textId="77777777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4F5996F" w14:textId="77777777" w:rsidR="00754DBE" w:rsidRDefault="00754DBE" w:rsidP="00754DBE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6D0C1B6D" w14:textId="77777777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2CAEF6FD" w14:textId="6C7965BA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1A0ADB49" wp14:editId="7F7FFF7D">
            <wp:extent cx="1870525" cy="3733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5659" cy="374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09293" w14:textId="2F842A41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rror panel due to empty inputs</w:t>
      </w:r>
    </w:p>
    <w:p w14:paraId="7C55D900" w14:textId="25F553CC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4F9C6ED5" wp14:editId="7C8D454A">
            <wp:extent cx="1744980" cy="3430017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60622" cy="3460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78BC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6924C1CD" w14:textId="77777777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hanges made in the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</w:p>
    <w:p w14:paraId="422BB8E7" w14:textId="77777777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sz w:val="24"/>
          <w:szCs w:val="24"/>
        </w:rPr>
        <w:drawing>
          <wp:inline distT="0" distB="0" distL="0" distR="0" wp14:anchorId="2261512F" wp14:editId="0A7434B2">
            <wp:extent cx="5943600" cy="30549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2D8C" w14:textId="0A6F5444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66AD921B" w14:textId="2BCAF56B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2435DB05" w14:textId="41201DCB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0823B976" w14:textId="77777777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71F845EA" w14:textId="4DCA6BFC" w:rsidR="00A838C4" w:rsidRDefault="00A838C4">
      <w:pPr>
        <w:rPr>
          <w:rFonts w:ascii="Arial" w:hAnsi="Arial" w:cs="Arial"/>
          <w:sz w:val="24"/>
          <w:szCs w:val="24"/>
        </w:rPr>
      </w:pPr>
    </w:p>
    <w:p w14:paraId="28CFDC4B" w14:textId="5224F8A4" w:rsidR="00F92B59" w:rsidRPr="00F92B59" w:rsidRDefault="00F92B59" w:rsidP="002F77DF">
      <w:pPr>
        <w:rPr>
          <w:rFonts w:ascii="Arial" w:hAnsi="Arial" w:cs="Arial"/>
          <w:sz w:val="24"/>
          <w:szCs w:val="24"/>
          <w:shd w:val="clear" w:color="auto" w:fill="FFFFFF"/>
        </w:rPr>
      </w:pPr>
    </w:p>
    <w:sectPr w:rsidR="00F92B59" w:rsidRPr="00F92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40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7078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B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12A65"/>
    <w:multiLevelType w:val="hybridMultilevel"/>
    <w:tmpl w:val="6D62DC40"/>
    <w:lvl w:ilvl="0" w:tplc="16AE7C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16CF0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1661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A1834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6483C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96D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A0E5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8A465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2"/>
  </w:num>
  <w:num w:numId="9">
    <w:abstractNumId w:val="11"/>
  </w:num>
  <w:num w:numId="10">
    <w:abstractNumId w:val="4"/>
  </w:num>
  <w:num w:numId="11">
    <w:abstractNumId w:val="12"/>
  </w:num>
  <w:num w:numId="12">
    <w:abstractNumId w:val="8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WxtDQwNDUzNbdU0lEKTi0uzszPAykwrAUAEXXEcCwAAAA="/>
  </w:docVars>
  <w:rsids>
    <w:rsidRoot w:val="004E02D2"/>
    <w:rsid w:val="00036135"/>
    <w:rsid w:val="00197F30"/>
    <w:rsid w:val="002535DC"/>
    <w:rsid w:val="002F77DF"/>
    <w:rsid w:val="00427919"/>
    <w:rsid w:val="004C5B1A"/>
    <w:rsid w:val="004E02D2"/>
    <w:rsid w:val="005C3C44"/>
    <w:rsid w:val="005F2F63"/>
    <w:rsid w:val="006740FF"/>
    <w:rsid w:val="00684C22"/>
    <w:rsid w:val="00697D53"/>
    <w:rsid w:val="006A39F6"/>
    <w:rsid w:val="00724F1E"/>
    <w:rsid w:val="00754DBE"/>
    <w:rsid w:val="007B2F69"/>
    <w:rsid w:val="009F6166"/>
    <w:rsid w:val="00A838C4"/>
    <w:rsid w:val="00AB63FC"/>
    <w:rsid w:val="00C358A3"/>
    <w:rsid w:val="00CA4366"/>
    <w:rsid w:val="00EB766D"/>
    <w:rsid w:val="00F9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CDA49"/>
  <w15:chartTrackingRefBased/>
  <w15:docId w15:val="{726A746E-A521-4A9E-AB1A-B3F3DF6BA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C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F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8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tjes, Kade Jeffery</dc:creator>
  <cp:keywords/>
  <dc:description/>
  <cp:lastModifiedBy>Shayne Marques</cp:lastModifiedBy>
  <cp:revision>2</cp:revision>
  <cp:lastPrinted>2021-03-16T02:07:00Z</cp:lastPrinted>
  <dcterms:created xsi:type="dcterms:W3CDTF">2021-04-02T01:31:00Z</dcterms:created>
  <dcterms:modified xsi:type="dcterms:W3CDTF">2021-04-02T01:31:00Z</dcterms:modified>
</cp:coreProperties>
</file>